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93DA4" w14:textId="09C6CBA5" w:rsidR="00EF6262" w:rsidRDefault="00EC3218" w:rsidP="00EC3218">
      <w:pPr>
        <w:pStyle w:val="Heading1"/>
      </w:pPr>
      <w:r>
        <w:t xml:space="preserve">Increase in the </w:t>
      </w:r>
      <w:r w:rsidR="006D6080">
        <w:t xml:space="preserve">Website Traffic </w:t>
      </w:r>
      <w:r w:rsidR="00F81902">
        <w:t>for Anaheim Restaurant</w:t>
      </w:r>
      <w:r>
        <w:t xml:space="preserve"> </w:t>
      </w:r>
    </w:p>
    <w:p w14:paraId="2A7F2A52" w14:textId="7B2A6D49" w:rsidR="005F3622" w:rsidRPr="005F3622" w:rsidRDefault="005F3622" w:rsidP="005F3622">
      <w:pPr>
        <w:jc w:val="center"/>
      </w:pPr>
      <w:r>
        <w:rPr>
          <w:noProof/>
        </w:rPr>
        <w:drawing>
          <wp:inline distT="0" distB="0" distL="0" distR="0" wp14:anchorId="25AF951D" wp14:editId="5C30D23D">
            <wp:extent cx="3850726" cy="25806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igital-marketing-huntington-beach-ca-digital-papercuts-orange=county (1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7064" cy="2618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E71ED" w14:textId="77777777" w:rsidR="00EC3218" w:rsidRDefault="00EC3218" w:rsidP="00EC3218"/>
    <w:p w14:paraId="68057786" w14:textId="77777777" w:rsidR="00EC3218" w:rsidRDefault="00EC3218" w:rsidP="005F3622">
      <w:pPr>
        <w:pStyle w:val="Heading1"/>
        <w:jc w:val="left"/>
      </w:pPr>
      <w:r>
        <w:t xml:space="preserve">Background </w:t>
      </w:r>
    </w:p>
    <w:p w14:paraId="34C73522" w14:textId="45E55A82" w:rsidR="00EC3218" w:rsidRDefault="0078320B" w:rsidP="005F3622">
      <w:r>
        <w:t xml:space="preserve">The </w:t>
      </w:r>
      <w:r w:rsidR="005F3622">
        <w:t>business</w:t>
      </w:r>
      <w:r w:rsidR="00EC3218">
        <w:t xml:space="preserve"> was already </w:t>
      </w:r>
      <w:r>
        <w:t xml:space="preserve">receiving </w:t>
      </w:r>
      <w:r w:rsidR="00EC3218">
        <w:t xml:space="preserve">an average number of </w:t>
      </w:r>
      <w:r w:rsidR="00F81902">
        <w:t xml:space="preserve">7 visitors </w:t>
      </w:r>
      <w:r w:rsidR="00EC3218">
        <w:t>per day</w:t>
      </w:r>
      <w:r>
        <w:t xml:space="preserve"> on their website</w:t>
      </w:r>
      <w:r w:rsidR="00EC3218">
        <w:t xml:space="preserve">. </w:t>
      </w:r>
      <w:r>
        <w:t xml:space="preserve">They </w:t>
      </w:r>
      <w:r w:rsidR="00EC3218">
        <w:t xml:space="preserve">looked to do something out of the box and increase the visitors. </w:t>
      </w:r>
    </w:p>
    <w:p w14:paraId="594E30F1" w14:textId="77777777" w:rsidR="00EC3218" w:rsidRDefault="00EC3218" w:rsidP="005F3622">
      <w:pPr>
        <w:pStyle w:val="Heading1"/>
        <w:jc w:val="left"/>
      </w:pPr>
      <w:r>
        <w:t xml:space="preserve">Goals </w:t>
      </w:r>
    </w:p>
    <w:p w14:paraId="27B8745B" w14:textId="4165AF36" w:rsidR="006D6080" w:rsidRDefault="00EC3218" w:rsidP="005F3622">
      <w:r>
        <w:t>T</w:t>
      </w:r>
      <w:r w:rsidR="006D6080">
        <w:t xml:space="preserve">he </w:t>
      </w:r>
      <w:r w:rsidR="005F3622">
        <w:t>business owner</w:t>
      </w:r>
      <w:r w:rsidR="006D6080">
        <w:t xml:space="preserve"> was familiar with digital marketing and had an average amount of </w:t>
      </w:r>
      <w:r w:rsidR="00F81902">
        <w:t xml:space="preserve">7 </w:t>
      </w:r>
      <w:r w:rsidR="006D6080">
        <w:t xml:space="preserve">visitors </w:t>
      </w:r>
      <w:r w:rsidR="00F81902">
        <w:t xml:space="preserve">per day </w:t>
      </w:r>
      <w:r w:rsidR="006D6080">
        <w:t xml:space="preserve">on his website. </w:t>
      </w:r>
      <w:r w:rsidR="0078320B">
        <w:t>Their</w:t>
      </w:r>
      <w:r w:rsidR="006D6080">
        <w:t xml:space="preserve"> </w:t>
      </w:r>
      <w:r w:rsidR="005F3622">
        <w:t xml:space="preserve">previous </w:t>
      </w:r>
      <w:r w:rsidR="006D6080">
        <w:t xml:space="preserve">work was </w:t>
      </w:r>
      <w:r w:rsidR="0078320B">
        <w:t>pretty good</w:t>
      </w:r>
      <w:r w:rsidR="006D6080">
        <w:t xml:space="preserve"> and well managed though he needed services better than his previous agency and that too </w:t>
      </w:r>
      <w:r w:rsidR="00F81902">
        <w:t>with a limited</w:t>
      </w:r>
      <w:r w:rsidR="006D6080">
        <w:t xml:space="preserve"> budget. </w:t>
      </w:r>
    </w:p>
    <w:p w14:paraId="6A5482A0" w14:textId="77777777" w:rsidR="006D6080" w:rsidRDefault="006D6080" w:rsidP="005F3622">
      <w:pPr>
        <w:pStyle w:val="Heading1"/>
        <w:jc w:val="left"/>
      </w:pPr>
      <w:r>
        <w:t xml:space="preserve">Challenges </w:t>
      </w:r>
    </w:p>
    <w:p w14:paraId="47241D79" w14:textId="3F3BCEC7" w:rsidR="006D6080" w:rsidRDefault="006D6080" w:rsidP="005F3622">
      <w:r>
        <w:t xml:space="preserve">The biggest challenge was the limited budget offered by the client to boost the traffic so </w:t>
      </w:r>
      <w:r w:rsidR="00F81902">
        <w:t xml:space="preserve">that </w:t>
      </w:r>
      <w:r>
        <w:t xml:space="preserve">limited strategies </w:t>
      </w:r>
      <w:r w:rsidR="00F81902">
        <w:t xml:space="preserve">which </w:t>
      </w:r>
      <w:r>
        <w:t xml:space="preserve">could be targeted only </w:t>
      </w:r>
      <w:r w:rsidR="00F81902">
        <w:t xml:space="preserve">for organic growth and no paid advertising </w:t>
      </w:r>
      <w:r>
        <w:t>which could</w:t>
      </w:r>
      <w:r w:rsidR="00F81902">
        <w:t>’ve</w:t>
      </w:r>
      <w:r>
        <w:t xml:space="preserve"> result</w:t>
      </w:r>
      <w:r w:rsidR="00F81902">
        <w:t>ed</w:t>
      </w:r>
      <w:r>
        <w:t xml:space="preserve"> in slow or no growth at all.</w:t>
      </w:r>
    </w:p>
    <w:p w14:paraId="4F8B93A2" w14:textId="77777777" w:rsidR="00DE303A" w:rsidRDefault="00DE303A" w:rsidP="005F3622">
      <w:pPr>
        <w:pStyle w:val="Heading1"/>
        <w:jc w:val="left"/>
      </w:pPr>
      <w:r>
        <w:t xml:space="preserve">Strategies </w:t>
      </w:r>
    </w:p>
    <w:p w14:paraId="38AB7E2D" w14:textId="5236BF11" w:rsidR="00DE303A" w:rsidRDefault="00DE303A" w:rsidP="005F3622">
      <w:r>
        <w:t xml:space="preserve">The strategies were limited and only focused one part at a time given the budget. The basic strategy included the optimization of the client’s website for different search engines, content marketing followed by </w:t>
      </w:r>
      <w:r w:rsidR="0078320B">
        <w:t xml:space="preserve">keyword </w:t>
      </w:r>
      <w:r>
        <w:t>optimization and finally a new website for the client</w:t>
      </w:r>
      <w:r w:rsidR="0078320B">
        <w:t xml:space="preserve"> was built</w:t>
      </w:r>
      <w:r>
        <w:t xml:space="preserve"> after some time</w:t>
      </w:r>
      <w:r w:rsidR="00F81902">
        <w:t xml:space="preserve"> when </w:t>
      </w:r>
      <w:r w:rsidR="0078320B">
        <w:t>t</w:t>
      </w:r>
      <w:r w:rsidR="00F81902">
        <w:t>he</w:t>
      </w:r>
      <w:r w:rsidR="0078320B">
        <w:t>y</w:t>
      </w:r>
      <w:r w:rsidR="00F81902">
        <w:t xml:space="preserve"> started seeing results</w:t>
      </w:r>
      <w:r>
        <w:t xml:space="preserve">.  </w:t>
      </w:r>
    </w:p>
    <w:p w14:paraId="26145366" w14:textId="71D5794E" w:rsidR="006D6080" w:rsidRDefault="00DE303A" w:rsidP="005F3622">
      <w:r w:rsidRPr="00DE303A">
        <w:rPr>
          <w:rStyle w:val="Heading3Char"/>
        </w:rPr>
        <w:t>Keyword Research:</w:t>
      </w:r>
      <w:r w:rsidRPr="00DE303A">
        <w:t xml:space="preserve"> Looking for different keywords used by </w:t>
      </w:r>
      <w:r w:rsidR="00F81902">
        <w:t>local restaurants</w:t>
      </w:r>
      <w:r w:rsidRPr="00DE303A">
        <w:t xml:space="preserve"> allowed </w:t>
      </w:r>
      <w:r w:rsidR="0078320B">
        <w:t xml:space="preserve">a </w:t>
      </w:r>
      <w:r w:rsidRPr="00DE303A">
        <w:t>modif</w:t>
      </w:r>
      <w:r w:rsidR="0078320B">
        <w:t xml:space="preserve">ication to </w:t>
      </w:r>
      <w:r w:rsidRPr="00DE303A">
        <w:t xml:space="preserve">the </w:t>
      </w:r>
      <w:r w:rsidR="0078320B">
        <w:t xml:space="preserve">current website </w:t>
      </w:r>
      <w:r w:rsidRPr="00DE303A">
        <w:t>content for the client’s website</w:t>
      </w:r>
      <w:r>
        <w:t>.</w:t>
      </w:r>
    </w:p>
    <w:p w14:paraId="74D03BBB" w14:textId="1B2C8F33" w:rsidR="00DE303A" w:rsidRDefault="00DE303A" w:rsidP="005F3622">
      <w:r w:rsidRPr="00DE303A">
        <w:rPr>
          <w:rStyle w:val="Heading3Char"/>
        </w:rPr>
        <w:t>Audit:</w:t>
      </w:r>
      <w:r>
        <w:t xml:space="preserve"> </w:t>
      </w:r>
      <w:r w:rsidR="00F81902">
        <w:t xml:space="preserve">A </w:t>
      </w:r>
      <w:r>
        <w:t xml:space="preserve">Technical </w:t>
      </w:r>
      <w:r w:rsidR="00F81902">
        <w:t xml:space="preserve">SEO </w:t>
      </w:r>
      <w:r>
        <w:t>audit helped to remove the website from any possible error</w:t>
      </w:r>
      <w:r w:rsidR="005F3622">
        <w:t>s to make it more crawlable by Google and other search engines</w:t>
      </w:r>
      <w:r>
        <w:t xml:space="preserve">. </w:t>
      </w:r>
    </w:p>
    <w:p w14:paraId="7390604E" w14:textId="0005A0CE" w:rsidR="00DE303A" w:rsidRDefault="00DE303A" w:rsidP="005F3622">
      <w:r w:rsidRPr="00DE303A">
        <w:rPr>
          <w:rStyle w:val="Heading3Char"/>
        </w:rPr>
        <w:t>Content Marketing:</w:t>
      </w:r>
      <w:r>
        <w:t xml:space="preserve"> Content marketing played an important role in </w:t>
      </w:r>
      <w:r w:rsidR="00F81902">
        <w:t>getting</w:t>
      </w:r>
      <w:r>
        <w:t xml:space="preserve"> new customers for </w:t>
      </w:r>
      <w:r w:rsidR="005F3622">
        <w:t>the</w:t>
      </w:r>
      <w:r>
        <w:t xml:space="preserve"> </w:t>
      </w:r>
      <w:r w:rsidR="005F3622">
        <w:t>business</w:t>
      </w:r>
      <w:r>
        <w:t xml:space="preserve">. This focused on custom forms for each blog to target </w:t>
      </w:r>
      <w:r w:rsidR="00F81902">
        <w:t>different traffic to different target audiences-</w:t>
      </w:r>
      <w:r w:rsidR="005F3622">
        <w:t xml:space="preserve">both </w:t>
      </w:r>
      <w:r w:rsidR="00F81902">
        <w:t xml:space="preserve">local residents </w:t>
      </w:r>
      <w:r w:rsidR="005F3622">
        <w:t xml:space="preserve">as well as </w:t>
      </w:r>
      <w:r w:rsidR="00F81902">
        <w:t>tourists visiting Disneyland.</w:t>
      </w:r>
    </w:p>
    <w:p w14:paraId="07964D9F" w14:textId="7626B32F" w:rsidR="00103F8E" w:rsidRDefault="00103F8E" w:rsidP="005F3622">
      <w:r>
        <w:rPr>
          <w:rStyle w:val="Heading3Char"/>
        </w:rPr>
        <w:t>Press Release Creation and Distribution</w:t>
      </w:r>
      <w:r w:rsidRPr="00DE303A">
        <w:rPr>
          <w:rStyle w:val="Heading3Char"/>
        </w:rPr>
        <w:t>:</w:t>
      </w:r>
      <w:r>
        <w:t xml:space="preserve"> </w:t>
      </w:r>
      <w:r>
        <w:t xml:space="preserve">A </w:t>
      </w:r>
      <w:proofErr w:type="gramStart"/>
      <w:r>
        <w:t>three month</w:t>
      </w:r>
      <w:proofErr w:type="gramEnd"/>
      <w:r>
        <w:t xml:space="preserve"> Press Release program was instituted. The goal of this program with national distribution was to improve the Websites Domain Authority scores.  </w:t>
      </w:r>
    </w:p>
    <w:p w14:paraId="04CB756B" w14:textId="250AB82A" w:rsidR="00DB18BD" w:rsidRDefault="00DE303A" w:rsidP="005F3622">
      <w:r w:rsidRPr="00DB18BD">
        <w:rPr>
          <w:rStyle w:val="Heading3Char"/>
        </w:rPr>
        <w:t>New Website and Blog Content:</w:t>
      </w:r>
      <w:r>
        <w:t xml:space="preserve"> </w:t>
      </w:r>
      <w:r w:rsidR="00DB18BD">
        <w:t>A new website was designed for the client at the end of 2018</w:t>
      </w:r>
      <w:r w:rsidR="005F3622">
        <w:t xml:space="preserve">. </w:t>
      </w:r>
      <w:r w:rsidR="00AE431D">
        <w:t>The c</w:t>
      </w:r>
      <w:r w:rsidR="00DB18BD">
        <w:t>lient’s initial blog</w:t>
      </w:r>
      <w:r w:rsidR="000E757E">
        <w:t xml:space="preserve"> content</w:t>
      </w:r>
      <w:r w:rsidR="00DB18BD">
        <w:t xml:space="preserve"> wasn’t that bad </w:t>
      </w:r>
      <w:r w:rsidR="000E757E">
        <w:t xml:space="preserve">but </w:t>
      </w:r>
      <w:r w:rsidR="00DB18BD">
        <w:t>was improved and polished to cater</w:t>
      </w:r>
      <w:r w:rsidR="00AE431D">
        <w:t xml:space="preserve"> to</w:t>
      </w:r>
      <w:r w:rsidR="00DB18BD">
        <w:t xml:space="preserve"> the reader’s </w:t>
      </w:r>
      <w:r w:rsidR="005F3622">
        <w:t xml:space="preserve">that were now being </w:t>
      </w:r>
      <w:r w:rsidR="000E757E">
        <w:t>target</w:t>
      </w:r>
      <w:r w:rsidR="005F3622">
        <w:t>ed</w:t>
      </w:r>
      <w:r w:rsidR="000E757E">
        <w:t>.</w:t>
      </w:r>
    </w:p>
    <w:p w14:paraId="0C643EB3" w14:textId="77777777" w:rsidR="00DB18BD" w:rsidRDefault="00DB18BD" w:rsidP="005F3622">
      <w:pPr>
        <w:pStyle w:val="Heading1"/>
        <w:jc w:val="left"/>
      </w:pPr>
      <w:r>
        <w:t xml:space="preserve">Results </w:t>
      </w:r>
    </w:p>
    <w:p w14:paraId="7CC60EAC" w14:textId="77777777" w:rsidR="00DB18BD" w:rsidRDefault="00DB18BD" w:rsidP="005F3622">
      <w:r>
        <w:t>The results were expected to be slow</w:t>
      </w:r>
      <w:r w:rsidR="00AE431D">
        <w:t>-</w:t>
      </w:r>
      <w:r>
        <w:t xml:space="preserve">paced but the different strategies proved to be effective in bringing the trafficking drastically up by 293%. </w:t>
      </w:r>
    </w:p>
    <w:p w14:paraId="552DDEC9" w14:textId="77777777" w:rsidR="00EC3218" w:rsidRDefault="00DB18BD" w:rsidP="005F3622">
      <w:pPr>
        <w:pStyle w:val="ListParagraph"/>
        <w:numPr>
          <w:ilvl w:val="0"/>
          <w:numId w:val="3"/>
        </w:numPr>
      </w:pPr>
      <w:r w:rsidRPr="00DB18BD">
        <w:rPr>
          <w:rStyle w:val="Heading3Char"/>
        </w:rPr>
        <w:t>Drastic Increase in Visits:</w:t>
      </w:r>
      <w:r>
        <w:t xml:space="preserve"> The number of visitor to the client’s website jumped by 156%</w:t>
      </w:r>
    </w:p>
    <w:p w14:paraId="5BC89A10" w14:textId="77777777" w:rsidR="00F11C40" w:rsidRDefault="00F11C40" w:rsidP="005F3622">
      <w:pPr>
        <w:pStyle w:val="ListParagraph"/>
        <w:ind w:left="360"/>
      </w:pPr>
      <w:r>
        <w:rPr>
          <w:noProof/>
        </w:rPr>
        <w:drawing>
          <wp:inline distT="0" distB="0" distL="0" distR="0" wp14:anchorId="3482D9B9" wp14:editId="1AE767AD">
            <wp:extent cx="5400675" cy="822759"/>
            <wp:effectExtent l="0" t="0" r="0" b="0"/>
            <wp:docPr id="1" name="Picture 1" descr="https://exposureninja.com/wp-content/uploads/2019/12/RSAccountancy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xposureninja.com/wp-content/uploads/2019/12/RSAccountancy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2935" cy="827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B37DF" w14:textId="77777777" w:rsidR="00F11C40" w:rsidRDefault="00F11C40" w:rsidP="005F3622">
      <w:pPr>
        <w:pStyle w:val="ListParagraph"/>
        <w:ind w:left="360"/>
        <w:rPr>
          <w:b/>
          <w:i/>
          <w:sz w:val="20"/>
        </w:rPr>
      </w:pPr>
      <w:r w:rsidRPr="00F11C40">
        <w:rPr>
          <w:b/>
          <w:i/>
          <w:sz w:val="20"/>
        </w:rPr>
        <w:t xml:space="preserve">Figure1: An increase in the daily visitors to the client’s website </w:t>
      </w:r>
    </w:p>
    <w:p w14:paraId="442B3A9B" w14:textId="77777777" w:rsidR="00F11C40" w:rsidRPr="00F11C40" w:rsidRDefault="00F11C40" w:rsidP="005F3622">
      <w:pPr>
        <w:pStyle w:val="ListParagraph"/>
        <w:ind w:left="360"/>
        <w:rPr>
          <w:b/>
          <w:i/>
          <w:sz w:val="20"/>
        </w:rPr>
      </w:pPr>
    </w:p>
    <w:p w14:paraId="497428EB" w14:textId="77777777" w:rsidR="00DB18BD" w:rsidRDefault="00DB18BD" w:rsidP="005F3622">
      <w:pPr>
        <w:pStyle w:val="ListParagraph"/>
        <w:numPr>
          <w:ilvl w:val="0"/>
          <w:numId w:val="3"/>
        </w:numPr>
      </w:pPr>
      <w:r w:rsidRPr="00DB18BD">
        <w:rPr>
          <w:rStyle w:val="Heading3Char"/>
        </w:rPr>
        <w:t>Keyword Strategy Made an Impact:</w:t>
      </w:r>
      <w:r>
        <w:t xml:space="preserve"> A drastic increase in the website traffic by 293% through Google search engine </w:t>
      </w:r>
    </w:p>
    <w:p w14:paraId="0852ACB2" w14:textId="77777777" w:rsidR="00F11C40" w:rsidRDefault="00F11C40" w:rsidP="005F3622">
      <w:pPr>
        <w:pStyle w:val="ListParagraph"/>
        <w:ind w:left="360"/>
      </w:pPr>
      <w:r>
        <w:rPr>
          <w:noProof/>
        </w:rPr>
        <w:drawing>
          <wp:inline distT="0" distB="0" distL="0" distR="0" wp14:anchorId="3A8106AE" wp14:editId="02EA08D9">
            <wp:extent cx="5314950" cy="771525"/>
            <wp:effectExtent l="0" t="0" r="0" b="9525"/>
            <wp:docPr id="2" name="Picture 2" descr="https://exposureninja.com/wp-content/uploads/2019/12/RSAccountancy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exposureninja.com/wp-content/uploads/2019/12/RSAccountancy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7DCAA" w14:textId="77777777" w:rsidR="00F11C40" w:rsidRPr="00F11C40" w:rsidRDefault="00F11C40" w:rsidP="005F3622">
      <w:pPr>
        <w:pStyle w:val="ListParagraph"/>
        <w:ind w:left="360"/>
        <w:rPr>
          <w:b/>
          <w:i/>
          <w:sz w:val="20"/>
        </w:rPr>
      </w:pPr>
      <w:r w:rsidRPr="00F11C40">
        <w:rPr>
          <w:b/>
          <w:i/>
          <w:sz w:val="20"/>
        </w:rPr>
        <w:t>Figure2: Graph showing larger number of Google searches and better ranking after SEO implementations</w:t>
      </w:r>
    </w:p>
    <w:p w14:paraId="369941D8" w14:textId="15FBDDD4" w:rsidR="00DB18BD" w:rsidRDefault="00DB18BD" w:rsidP="005F3622">
      <w:pPr>
        <w:pStyle w:val="ListParagraph"/>
        <w:numPr>
          <w:ilvl w:val="0"/>
          <w:numId w:val="3"/>
        </w:numPr>
      </w:pPr>
      <w:r w:rsidRPr="00DB18BD">
        <w:rPr>
          <w:rStyle w:val="Heading3Char"/>
        </w:rPr>
        <w:t>A New Beginning to the Business:</w:t>
      </w:r>
      <w:r>
        <w:t xml:space="preserve"> The</w:t>
      </w:r>
      <w:r w:rsidR="005F6796">
        <w:t>ir</w:t>
      </w:r>
      <w:r>
        <w:t xml:space="preserve"> </w:t>
      </w:r>
      <w:r w:rsidR="000E757E">
        <w:t xml:space="preserve">reservation rate </w:t>
      </w:r>
      <w:r>
        <w:t xml:space="preserve">went up by a rate of 31% which made </w:t>
      </w:r>
      <w:r w:rsidR="005F3622">
        <w:t>them</w:t>
      </w:r>
      <w:r>
        <w:t xml:space="preserve"> </w:t>
      </w:r>
      <w:r w:rsidR="000E757E">
        <w:t xml:space="preserve">very </w:t>
      </w:r>
      <w:r>
        <w:t>satisfied</w:t>
      </w:r>
      <w:r w:rsidR="000E757E">
        <w:t>.</w:t>
      </w:r>
      <w:r>
        <w:t xml:space="preserve"> </w:t>
      </w:r>
    </w:p>
    <w:p w14:paraId="307FDE60" w14:textId="7472569A" w:rsidR="00DB18BD" w:rsidRPr="00EC3218" w:rsidRDefault="00DB18BD" w:rsidP="005F3622">
      <w:pPr>
        <w:pStyle w:val="ListParagraph"/>
        <w:numPr>
          <w:ilvl w:val="0"/>
          <w:numId w:val="3"/>
        </w:numPr>
      </w:pPr>
      <w:r w:rsidRPr="00DB18BD">
        <w:rPr>
          <w:rStyle w:val="Heading3Char"/>
        </w:rPr>
        <w:t xml:space="preserve">Reaching New Heights of Fame: </w:t>
      </w:r>
      <w:r>
        <w:t>Mentioning of client’s firm by well-known websites</w:t>
      </w:r>
      <w:r w:rsidR="000E757E">
        <w:t xml:space="preserve"> such as Yahoo Finance and USA Today</w:t>
      </w:r>
      <w:r w:rsidR="005F3622">
        <w:t xml:space="preserve"> via Press Release Distribution</w:t>
      </w:r>
      <w:r w:rsidR="00103F8E">
        <w:t xml:space="preserve"> improved domain authority by 10 points</w:t>
      </w:r>
      <w:bookmarkStart w:id="0" w:name="_GoBack"/>
      <w:bookmarkEnd w:id="0"/>
      <w:r w:rsidR="000E757E">
        <w:t>.</w:t>
      </w:r>
      <w:r>
        <w:t xml:space="preserve"> </w:t>
      </w:r>
    </w:p>
    <w:sectPr w:rsidR="00DB18BD" w:rsidRPr="00EC3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A6AE0"/>
    <w:multiLevelType w:val="hybridMultilevel"/>
    <w:tmpl w:val="DC9A9F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4D3B77"/>
    <w:multiLevelType w:val="multilevel"/>
    <w:tmpl w:val="1D387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DD6B47"/>
    <w:multiLevelType w:val="multilevel"/>
    <w:tmpl w:val="B86A3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wNDcwNzIzNDW1sDRV0lEKTi0uzszPAykwrgUA718vTCwAAAA="/>
  </w:docVars>
  <w:rsids>
    <w:rsidRoot w:val="00EC3218"/>
    <w:rsid w:val="000E757E"/>
    <w:rsid w:val="00103F8E"/>
    <w:rsid w:val="005F3622"/>
    <w:rsid w:val="005F6796"/>
    <w:rsid w:val="006D6080"/>
    <w:rsid w:val="0078320B"/>
    <w:rsid w:val="00AE431D"/>
    <w:rsid w:val="00DB18BD"/>
    <w:rsid w:val="00DC32FC"/>
    <w:rsid w:val="00DE303A"/>
    <w:rsid w:val="00EC3218"/>
    <w:rsid w:val="00EF6262"/>
    <w:rsid w:val="00F11C40"/>
    <w:rsid w:val="00F35E19"/>
    <w:rsid w:val="00F8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8DFA7"/>
  <w15:chartTrackingRefBased/>
  <w15:docId w15:val="{F78D1D8A-8896-4925-8843-12CD4425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622"/>
  </w:style>
  <w:style w:type="paragraph" w:styleId="Heading1">
    <w:name w:val="heading 1"/>
    <w:basedOn w:val="Normal"/>
    <w:next w:val="Normal"/>
    <w:link w:val="Heading1Char"/>
    <w:uiPriority w:val="9"/>
    <w:qFormat/>
    <w:rsid w:val="005F362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362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362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36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36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36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36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362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3622"/>
    <w:rPr>
      <w:rFonts w:asciiTheme="majorHAnsi" w:eastAsiaTheme="majorEastAsia" w:hAnsiTheme="majorHAnsi" w:cstheme="majorBidi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EC321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C321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3622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5F3622"/>
    <w:rPr>
      <w:rFonts w:asciiTheme="majorHAnsi" w:eastAsiaTheme="majorEastAsia" w:hAnsiTheme="majorHAnsi" w:cstheme="majorBidi"/>
      <w:sz w:val="32"/>
      <w:szCs w:val="32"/>
    </w:rPr>
  </w:style>
  <w:style w:type="paragraph" w:styleId="ListParagraph">
    <w:name w:val="List Paragraph"/>
    <w:basedOn w:val="Normal"/>
    <w:uiPriority w:val="34"/>
    <w:qFormat/>
    <w:rsid w:val="00DB18BD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5F362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22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362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362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362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3622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F362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F362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F362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362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F3622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5F3622"/>
    <w:rPr>
      <w:b/>
      <w:bCs/>
    </w:rPr>
  </w:style>
  <w:style w:type="character" w:styleId="Emphasis">
    <w:name w:val="Emphasis"/>
    <w:basedOn w:val="DefaultParagraphFont"/>
    <w:uiPriority w:val="20"/>
    <w:qFormat/>
    <w:rsid w:val="005F3622"/>
    <w:rPr>
      <w:i/>
      <w:iCs/>
      <w:color w:val="000000" w:themeColor="text1"/>
    </w:rPr>
  </w:style>
  <w:style w:type="paragraph" w:styleId="NoSpacing">
    <w:name w:val="No Spacing"/>
    <w:uiPriority w:val="1"/>
    <w:qFormat/>
    <w:rsid w:val="005F362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F362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F3622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362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3622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F362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F362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F362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F3622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F3622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F362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32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eeb khan</dc:creator>
  <cp:keywords/>
  <dc:description/>
  <cp:lastModifiedBy>Ron Kloth</cp:lastModifiedBy>
  <cp:revision>4</cp:revision>
  <dcterms:created xsi:type="dcterms:W3CDTF">2020-03-08T21:43:00Z</dcterms:created>
  <dcterms:modified xsi:type="dcterms:W3CDTF">2020-03-24T21:57:00Z</dcterms:modified>
</cp:coreProperties>
</file>